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61FB6" w14:textId="77777777" w:rsidR="008421BB" w:rsidRDefault="008421BB" w:rsidP="007B7A90">
      <w:pPr>
        <w:jc w:val="center"/>
      </w:pPr>
      <w:r>
        <w:t xml:space="preserve">KARTA ZGŁOSZENIOWA DO KONKURSU NA IDENTYFIKACJE WIZUALNĄ </w:t>
      </w:r>
      <w:r>
        <w:br/>
        <w:t>MIĘDZYNARODOWEGO FESTIWALU LALKARSKIEGO</w:t>
      </w:r>
    </w:p>
    <w:p w14:paraId="34AB3999" w14:textId="77777777" w:rsidR="008421BB" w:rsidRDefault="008421BB" w:rsidP="007B7A90"/>
    <w:p w14:paraId="27CD7591" w14:textId="77777777" w:rsidR="008421BB" w:rsidRDefault="008421BB" w:rsidP="007B7A90"/>
    <w:p w14:paraId="102408BE" w14:textId="77777777" w:rsidR="008421BB" w:rsidRDefault="008421BB" w:rsidP="007B7A90">
      <w:pPr>
        <w:jc w:val="both"/>
      </w:pPr>
      <w:r>
        <w:t>Godło: ……………………………………………………………………………………………………………………………………………….</w:t>
      </w:r>
    </w:p>
    <w:p w14:paraId="517020AD" w14:textId="77777777" w:rsidR="008421BB" w:rsidRDefault="008421BB" w:rsidP="007B7A90">
      <w:pPr>
        <w:jc w:val="both"/>
      </w:pPr>
      <w:r>
        <w:t>Imię i nazwisko autora/autorów projektu …………………………………………………………………………………………</w:t>
      </w:r>
    </w:p>
    <w:p w14:paraId="55A25F28" w14:textId="77777777" w:rsidR="008421BB" w:rsidRDefault="008421BB" w:rsidP="007B7A90">
      <w:pPr>
        <w:jc w:val="both"/>
      </w:pPr>
      <w:r>
        <w:t>………………………………………………………………………………………………………………………………………………………….</w:t>
      </w:r>
    </w:p>
    <w:p w14:paraId="51295CA5" w14:textId="77777777" w:rsidR="008421BB" w:rsidRPr="008421BB" w:rsidRDefault="008421BB" w:rsidP="007B7A90">
      <w:pPr>
        <w:jc w:val="both"/>
        <w:rPr>
          <w:b/>
        </w:rPr>
      </w:pPr>
      <w:r w:rsidRPr="008421BB">
        <w:rPr>
          <w:b/>
        </w:rPr>
        <w:t>Dane teleadresowe:</w:t>
      </w:r>
    </w:p>
    <w:p w14:paraId="3AD3FAFC" w14:textId="77777777" w:rsidR="008421BB" w:rsidRDefault="008421BB" w:rsidP="007B7A90">
      <w:pPr>
        <w:jc w:val="both"/>
      </w:pPr>
      <w:r>
        <w:t>Kod pocztowy ……………………………… Miejscowość ……………………………………………………….....................</w:t>
      </w:r>
    </w:p>
    <w:p w14:paraId="7150759A" w14:textId="77777777" w:rsidR="008421BB" w:rsidRDefault="008421BB" w:rsidP="007B7A90">
      <w:pPr>
        <w:jc w:val="both"/>
      </w:pPr>
      <w:r>
        <w:t>ulica……………………………………………………… nr domu / mieszkania ………………………………………………………</w:t>
      </w:r>
    </w:p>
    <w:p w14:paraId="36BC8FE7" w14:textId="77777777" w:rsidR="008421BB" w:rsidRDefault="008421BB" w:rsidP="007B7A90">
      <w:pPr>
        <w:jc w:val="both"/>
      </w:pPr>
      <w:r>
        <w:t>e-mail …………………………………………………… telefon …………………………………………………………………………….</w:t>
      </w:r>
    </w:p>
    <w:p w14:paraId="7AE96D9A" w14:textId="77777777" w:rsidR="008421BB" w:rsidRPr="008421BB" w:rsidRDefault="008421BB" w:rsidP="007B7A90">
      <w:pPr>
        <w:jc w:val="both"/>
        <w:rPr>
          <w:b/>
        </w:rPr>
      </w:pPr>
      <w:r w:rsidRPr="008421BB">
        <w:rPr>
          <w:b/>
        </w:rPr>
        <w:t>Oświadczenia do podpisania:</w:t>
      </w:r>
    </w:p>
    <w:p w14:paraId="681EA13B" w14:textId="699ED2E7" w:rsidR="008421BB" w:rsidRDefault="008421BB" w:rsidP="007B7A90">
      <w:pPr>
        <w:jc w:val="both"/>
      </w:pPr>
      <w:r>
        <w:t>Wyrażam zgod</w:t>
      </w:r>
      <w:r w:rsidR="007462DE">
        <w:t xml:space="preserve">ę </w:t>
      </w:r>
      <w:bookmarkStart w:id="0" w:name="_GoBack"/>
      <w:bookmarkEnd w:id="0"/>
      <w:r>
        <w:t xml:space="preserve">na rozpowszechnianie projektu w celu i na zasadach przewidzianych w  regulaminie konkursu. </w:t>
      </w:r>
    </w:p>
    <w:p w14:paraId="7A1C5109" w14:textId="77777777" w:rsidR="008421BB" w:rsidRDefault="008421BB" w:rsidP="007B7A90">
      <w:pPr>
        <w:jc w:val="both"/>
      </w:pPr>
      <w:r>
        <w:t>………………………………………………………………………………………………………………………………………………………….</w:t>
      </w:r>
    </w:p>
    <w:p w14:paraId="2B5DC919" w14:textId="77777777" w:rsidR="008421BB" w:rsidRDefault="008421BB" w:rsidP="007B7A90">
      <w:pPr>
        <w:jc w:val="both"/>
      </w:pPr>
      <w:r>
        <w:t xml:space="preserve">Zgłoszony projekt jest wynikiem mojej / naszej twórczości, nie narusza praw autorskich osób trzecich i jest wolny od wad prawnych. </w:t>
      </w:r>
    </w:p>
    <w:p w14:paraId="47F87D41" w14:textId="77777777" w:rsidR="008421BB" w:rsidRDefault="008421BB" w:rsidP="007B7A90">
      <w:pPr>
        <w:jc w:val="both"/>
      </w:pPr>
      <w:r>
        <w:t>………………………………………………………………………………………………………………………………………………………….</w:t>
      </w:r>
    </w:p>
    <w:p w14:paraId="22E9F0CB" w14:textId="1CDD7537" w:rsidR="008421BB" w:rsidRPr="00DF3D8E" w:rsidRDefault="008421BB" w:rsidP="007B7A90">
      <w:pPr>
        <w:jc w:val="both"/>
        <w:rPr>
          <w:rFonts w:cstheme="minorHAnsi"/>
          <w:color w:val="000000"/>
        </w:rPr>
      </w:pPr>
      <w:r w:rsidRPr="00DF3D8E">
        <w:rPr>
          <w:rFonts w:cstheme="minorHAnsi"/>
          <w:color w:val="000000"/>
        </w:rPr>
        <w:t xml:space="preserve">Wyrażam zgodę na podanie swojego imienia i nazwiska na ewentualnej wystawie pokonkursowej </w:t>
      </w:r>
      <w:r w:rsidR="00836AB1">
        <w:rPr>
          <w:rFonts w:cstheme="minorHAnsi"/>
          <w:color w:val="000000"/>
        </w:rPr>
        <w:br/>
      </w:r>
      <w:r w:rsidRPr="00DF3D8E">
        <w:rPr>
          <w:rFonts w:cstheme="minorHAnsi"/>
          <w:color w:val="000000"/>
        </w:rPr>
        <w:t>i w publikacjach.</w:t>
      </w:r>
    </w:p>
    <w:p w14:paraId="03C76ED8" w14:textId="77777777" w:rsidR="008421BB" w:rsidRDefault="008421BB" w:rsidP="007B7A90">
      <w:pPr>
        <w:jc w:val="both"/>
      </w:pPr>
      <w:r>
        <w:t>………………………………………………………………………………………………………………………………………………………….</w:t>
      </w:r>
    </w:p>
    <w:p w14:paraId="14F418CE" w14:textId="77777777" w:rsidR="008421BB" w:rsidRDefault="008421BB" w:rsidP="007B7A90">
      <w:pPr>
        <w:jc w:val="both"/>
      </w:pPr>
    </w:p>
    <w:p w14:paraId="308C9B72" w14:textId="77777777" w:rsidR="0014017C" w:rsidRPr="0014017C" w:rsidRDefault="0014017C" w:rsidP="007B7A90">
      <w:pPr>
        <w:jc w:val="both"/>
        <w:rPr>
          <w:b/>
        </w:rPr>
      </w:pPr>
      <w:r w:rsidRPr="0014017C">
        <w:rPr>
          <w:b/>
        </w:rPr>
        <w:t>ZGODA NA PRZETWARZANIE DANYCH OSOBOWYCH</w:t>
      </w:r>
    </w:p>
    <w:p w14:paraId="1D342BC0" w14:textId="77777777" w:rsidR="0014017C" w:rsidRPr="0014017C" w:rsidRDefault="0014017C" w:rsidP="007B7A90">
      <w:pPr>
        <w:jc w:val="both"/>
      </w:pPr>
    </w:p>
    <w:p w14:paraId="757F153A" w14:textId="77777777" w:rsidR="0014017C" w:rsidRPr="0014017C" w:rsidRDefault="0014017C" w:rsidP="007B7A90">
      <w:pPr>
        <w:jc w:val="both"/>
        <w:rPr>
          <w:b/>
          <w:bCs/>
        </w:rPr>
      </w:pPr>
      <w:r w:rsidRPr="0014017C">
        <w:t xml:space="preserve">Wyrażam zgodę na przetwarzanie przez Administratora danych moich danych osobowych objętych zgłoszeniem, w celu przeprowadzenia konkursu na </w:t>
      </w:r>
      <w:r w:rsidRPr="0014017C">
        <w:rPr>
          <w:b/>
          <w:bCs/>
          <w:i/>
          <w:iCs/>
        </w:rPr>
        <w:t xml:space="preserve">Identyfikację wizualną Międzynarodowego Festiwalu Sztuki Lalkarskiej. </w:t>
      </w:r>
    </w:p>
    <w:p w14:paraId="275E3FEB" w14:textId="77777777" w:rsidR="0014017C" w:rsidRPr="0014017C" w:rsidRDefault="0014017C" w:rsidP="007B7A90">
      <w:pPr>
        <w:jc w:val="both"/>
        <w:rPr>
          <w:b/>
          <w:bCs/>
        </w:rPr>
      </w:pPr>
    </w:p>
    <w:p w14:paraId="65C6D8EF" w14:textId="77777777" w:rsidR="0014017C" w:rsidRPr="0014017C" w:rsidRDefault="0014017C" w:rsidP="007B7A90">
      <w:pPr>
        <w:jc w:val="right"/>
      </w:pPr>
      <w:r w:rsidRPr="0014017C">
        <w:t xml:space="preserve">                                   ……………………………………</w:t>
      </w:r>
    </w:p>
    <w:p w14:paraId="61DA26D9" w14:textId="08EF23D3" w:rsidR="0014017C" w:rsidRPr="0014017C" w:rsidRDefault="0014017C" w:rsidP="007B7A90">
      <w:pPr>
        <w:jc w:val="right"/>
      </w:pPr>
      <w:r w:rsidRPr="0014017C">
        <w:t>(data i czytelny podpis)</w:t>
      </w:r>
    </w:p>
    <w:p w14:paraId="09112E79" w14:textId="77777777" w:rsidR="0014017C" w:rsidRPr="0014017C" w:rsidRDefault="0014017C" w:rsidP="007B7A90">
      <w:pPr>
        <w:jc w:val="both"/>
        <w:rPr>
          <w:b/>
          <w:bCs/>
        </w:rPr>
      </w:pPr>
      <w:r w:rsidRPr="0014017C">
        <w:rPr>
          <w:b/>
          <w:bCs/>
        </w:rPr>
        <w:lastRenderedPageBreak/>
        <w:t>KLAUZULA INORMACYJNA O PRZETWARZANIU DANYCH OSOBOWYCH</w:t>
      </w:r>
    </w:p>
    <w:p w14:paraId="7330910D" w14:textId="77777777" w:rsidR="0014017C" w:rsidRPr="0014017C" w:rsidRDefault="0014017C" w:rsidP="007B7A90">
      <w:pPr>
        <w:jc w:val="both"/>
        <w:rPr>
          <w:b/>
          <w:bCs/>
        </w:rPr>
      </w:pPr>
      <w:r w:rsidRPr="0014017C">
        <w:rPr>
          <w:b/>
          <w:bCs/>
        </w:rPr>
        <w:t>Dla REGULAMINU KONKURSU NA:</w:t>
      </w:r>
    </w:p>
    <w:p w14:paraId="1FD54FE3" w14:textId="55D133D9" w:rsidR="0014017C" w:rsidRPr="0014017C" w:rsidRDefault="0014017C" w:rsidP="007B7A90">
      <w:pPr>
        <w:jc w:val="both"/>
        <w:rPr>
          <w:b/>
          <w:bCs/>
        </w:rPr>
      </w:pPr>
      <w:bookmarkStart w:id="1" w:name="_Hlk30426858"/>
      <w:r w:rsidRPr="0014017C">
        <w:rPr>
          <w:b/>
          <w:bCs/>
          <w:i/>
          <w:iCs/>
        </w:rPr>
        <w:t>Identyfikacj</w:t>
      </w:r>
      <w:r>
        <w:rPr>
          <w:b/>
          <w:bCs/>
          <w:i/>
          <w:iCs/>
        </w:rPr>
        <w:t>ę</w:t>
      </w:r>
      <w:r w:rsidRPr="0014017C">
        <w:rPr>
          <w:b/>
          <w:bCs/>
          <w:i/>
          <w:iCs/>
        </w:rPr>
        <w:t xml:space="preserve"> wizualn</w:t>
      </w:r>
      <w:r>
        <w:rPr>
          <w:b/>
          <w:bCs/>
          <w:i/>
          <w:iCs/>
        </w:rPr>
        <w:t>ą</w:t>
      </w:r>
      <w:r w:rsidRPr="0014017C">
        <w:rPr>
          <w:b/>
          <w:bCs/>
          <w:i/>
          <w:iCs/>
        </w:rPr>
        <w:t xml:space="preserve"> Międzynarodowego Festiwalu Sztuki Lalkarskiej </w:t>
      </w:r>
      <w:bookmarkEnd w:id="1"/>
    </w:p>
    <w:p w14:paraId="573AF90A" w14:textId="7C3A61F5" w:rsidR="0014017C" w:rsidRPr="0014017C" w:rsidRDefault="0014017C" w:rsidP="002D7318">
      <w:pPr>
        <w:jc w:val="both"/>
      </w:pPr>
      <w:r w:rsidRPr="0014017C">
        <w:t>1.</w:t>
      </w:r>
      <w:r w:rsidR="002D7318">
        <w:t xml:space="preserve"> </w:t>
      </w:r>
      <w:r w:rsidRPr="0014017C">
        <w:t xml:space="preserve">Administratorem danych osobowych jest Teatr Lalek Banialuka im. Jerzego Zitzmana, z siedzibą </w:t>
      </w:r>
      <w:r w:rsidR="002D7318">
        <w:br/>
      </w:r>
      <w:r w:rsidRPr="0014017C">
        <w:t>w Bielsku-Białej,</w:t>
      </w:r>
      <w:r w:rsidR="002D7318">
        <w:t xml:space="preserve"> </w:t>
      </w:r>
      <w:r w:rsidRPr="0014017C">
        <w:t>ul. Adama Mickiewicza 20, reprezentowany</w:t>
      </w:r>
      <w:r w:rsidR="002D7318">
        <w:t xml:space="preserve"> </w:t>
      </w:r>
      <w:r w:rsidRPr="0014017C">
        <w:t>przez Dyrektora.</w:t>
      </w:r>
      <w:r w:rsidR="002D7318" w:rsidRPr="002D7318">
        <w:t xml:space="preserve"> </w:t>
      </w:r>
      <w:r w:rsidR="002D7318" w:rsidRPr="0014017C">
        <w:t>tel. +48 33 8123394</w:t>
      </w:r>
      <w:r w:rsidR="002D7318">
        <w:t>,</w:t>
      </w:r>
      <w:r w:rsidR="002D7318">
        <w:br/>
      </w:r>
      <w:r w:rsidRPr="0014017C">
        <w:t xml:space="preserve">e-mail: teatr@banialuka.pl, </w:t>
      </w:r>
    </w:p>
    <w:p w14:paraId="5E1B3039" w14:textId="15236A86" w:rsidR="0014017C" w:rsidRPr="0014017C" w:rsidRDefault="0014017C" w:rsidP="007B7A90">
      <w:pPr>
        <w:jc w:val="both"/>
      </w:pPr>
      <w:r w:rsidRPr="0014017C">
        <w:t>2. Dane osobowe uczestników będą przetwarzane w zakresie przewidzianym na karcie zgłoszenia (stanowiącej załącznik nr 1 do Regulaminu) tj. imię, nazwisko, adres zamieszkania, informacje dotyczące twórczości autora. Podanie danych osobowych ma charakter dobrowolny, jednak bez ich podania udział w konkursie nie będzie niemożliwy.</w:t>
      </w:r>
    </w:p>
    <w:p w14:paraId="6736D19F" w14:textId="593E1ABC" w:rsidR="0014017C" w:rsidRPr="0014017C" w:rsidRDefault="0014017C" w:rsidP="007B7A90">
      <w:pPr>
        <w:jc w:val="both"/>
        <w:rPr>
          <w:b/>
          <w:bCs/>
        </w:rPr>
      </w:pPr>
      <w:r w:rsidRPr="0014017C">
        <w:t xml:space="preserve">3. Dane osobowe uczestników będą przetwarzane w celu przeprowadzenia konkursu </w:t>
      </w:r>
      <w:r w:rsidRPr="0014017C">
        <w:rPr>
          <w:b/>
          <w:bCs/>
          <w:i/>
          <w:iCs/>
        </w:rPr>
        <w:t>Identyfikacji wizualnej Międzynarodowego Festiwalu Sztuki Lalkarskiej,</w:t>
      </w:r>
      <w:r w:rsidRPr="0014017C">
        <w:t xml:space="preserve"> przez okres niezbędny do realizacji w/w celu, na podstawie udzielonej przez uczestnika zgody, zgodnie z art. 6 pkt. 1 lit. a Rozporządzenia*. Dane Laureata konkursu będą przetwarzane na potrzeby zawartej umowy, zgodnie </w:t>
      </w:r>
      <w:r w:rsidR="007B7A90">
        <w:br/>
      </w:r>
      <w:r w:rsidRPr="0014017C">
        <w:t xml:space="preserve">z art. 6 ust. 1 lit. b Rozporządzenia. </w:t>
      </w:r>
    </w:p>
    <w:p w14:paraId="5C4AA2CB" w14:textId="3E948A45" w:rsidR="0014017C" w:rsidRPr="0014017C" w:rsidRDefault="0014017C" w:rsidP="007B7A90">
      <w:pPr>
        <w:jc w:val="both"/>
      </w:pPr>
      <w:r w:rsidRPr="0014017C">
        <w:t>4. Odbiorcami danych osobowych mogą być podmioty, kt</w:t>
      </w:r>
      <w:r w:rsidRPr="0014017C">
        <w:rPr>
          <w:lang w:val="es-ES_tradnl"/>
        </w:rPr>
        <w:t>ó</w:t>
      </w:r>
      <w:r w:rsidRPr="0014017C">
        <w:t>re na postawie um</w:t>
      </w:r>
      <w:r w:rsidRPr="0014017C">
        <w:rPr>
          <w:lang w:val="es-ES_tradnl"/>
        </w:rPr>
        <w:t>ó</w:t>
      </w:r>
      <w:r w:rsidRPr="0014017C">
        <w:t xml:space="preserve">w podpisanych </w:t>
      </w:r>
      <w:r w:rsidR="007B7A90">
        <w:br/>
      </w:r>
      <w:r w:rsidRPr="0014017C">
        <w:t>z Teatrem Lalek Banialuka, przetwarzają dane w jego imieniu, tj. podmiot świadczący usługi IT, radca prawny.</w:t>
      </w:r>
    </w:p>
    <w:p w14:paraId="58490141" w14:textId="4B16EC88" w:rsidR="0014017C" w:rsidRPr="0014017C" w:rsidRDefault="0014017C" w:rsidP="007B7A90">
      <w:pPr>
        <w:jc w:val="both"/>
      </w:pPr>
      <w:r w:rsidRPr="0014017C">
        <w:t>5. Uczestnikowi przysługuje prawo dostępu do swoich danych osobowych, żądania ich sprostowania lub ograniczenia przetwarzania, w przypadkach określonych w art. 18 Rozporządzenia.</w:t>
      </w:r>
    </w:p>
    <w:p w14:paraId="41F44183" w14:textId="63894917" w:rsidR="0014017C" w:rsidRPr="0014017C" w:rsidRDefault="0014017C" w:rsidP="007B7A90">
      <w:pPr>
        <w:jc w:val="both"/>
      </w:pPr>
      <w:r w:rsidRPr="0014017C">
        <w:t xml:space="preserve">6. W sytuacji, gdy przetwarzanie danych osobowych odbywa się na podstawie zgody osoby, ma ona prawo do cofnięcia zgody w dowolnym momencie bez wpływu na zgodność z prawem przetwarzania, którego dokonano na podstawie zgody przed jej wycofaniem. Wycofanie zgody jest jednoznaczne </w:t>
      </w:r>
      <w:r w:rsidR="007B7A90">
        <w:br/>
      </w:r>
      <w:r w:rsidRPr="0014017C">
        <w:t>z rezygnacją z udziału w konkursie.</w:t>
      </w:r>
    </w:p>
    <w:p w14:paraId="643222A8" w14:textId="594E6742" w:rsidR="0014017C" w:rsidRPr="0014017C" w:rsidRDefault="0014017C" w:rsidP="007B7A90">
      <w:pPr>
        <w:jc w:val="both"/>
      </w:pPr>
      <w:r w:rsidRPr="0014017C">
        <w:t>7. Osobie, kt</w:t>
      </w:r>
      <w:r w:rsidRPr="0014017C">
        <w:rPr>
          <w:lang w:val="es-ES_tradnl"/>
        </w:rPr>
        <w:t>ó</w:t>
      </w:r>
      <w:r w:rsidRPr="0014017C">
        <w:t>rej dane dotyczą przysługuje prawo wniesienia skargi do organu nadzorczego: Prezesa Urzędu Ochrony Danych Osobowych, ul. Stawki 2, 00-193 Warszawa.</w:t>
      </w:r>
    </w:p>
    <w:p w14:paraId="726874B9" w14:textId="77777777" w:rsidR="0014017C" w:rsidRPr="0014017C" w:rsidRDefault="0014017C" w:rsidP="007B7A90">
      <w:pPr>
        <w:jc w:val="both"/>
      </w:pPr>
      <w:r w:rsidRPr="0014017C">
        <w:t>8. Dane osobowe są przetwarzane z zachowaniem należytej staranności i rozliczalności. Kontrolę nad przetwarzaniem danych sprawuje Inspektor Ochrony Danych, e-mail: iod@banialuka.pl.</w:t>
      </w:r>
    </w:p>
    <w:p w14:paraId="2C52DA6A" w14:textId="77777777" w:rsidR="0014017C" w:rsidRPr="0014017C" w:rsidRDefault="0014017C" w:rsidP="007B7A90">
      <w:pPr>
        <w:jc w:val="both"/>
      </w:pPr>
    </w:p>
    <w:p w14:paraId="0191DC12" w14:textId="77777777" w:rsidR="0014017C" w:rsidRPr="0014017C" w:rsidRDefault="0014017C" w:rsidP="007B7A90">
      <w:pPr>
        <w:jc w:val="both"/>
      </w:pPr>
    </w:p>
    <w:p w14:paraId="53B43D8F" w14:textId="77777777" w:rsidR="0014017C" w:rsidRPr="0014017C" w:rsidRDefault="0014017C" w:rsidP="007B7A90">
      <w:pPr>
        <w:jc w:val="right"/>
      </w:pPr>
      <w:r w:rsidRPr="0014017C">
        <w:t>...............................................................</w:t>
      </w:r>
    </w:p>
    <w:p w14:paraId="7368637C" w14:textId="2FDC2A8A" w:rsidR="008421BB" w:rsidRDefault="0014017C" w:rsidP="007B7A90">
      <w:pPr>
        <w:jc w:val="right"/>
      </w:pPr>
      <w:r w:rsidRPr="0014017C">
        <w:t xml:space="preserve">   </w:t>
      </w:r>
      <w:r w:rsidRPr="0014017C">
        <w:tab/>
      </w:r>
      <w:r w:rsidRPr="0014017C">
        <w:tab/>
      </w:r>
      <w:r w:rsidRPr="0014017C">
        <w:tab/>
      </w:r>
      <w:r w:rsidRPr="0014017C">
        <w:tab/>
      </w:r>
      <w:r w:rsidRPr="0014017C">
        <w:tab/>
      </w:r>
      <w:r w:rsidRPr="0014017C">
        <w:tab/>
      </w:r>
      <w:r w:rsidRPr="0014017C">
        <w:tab/>
        <w:t xml:space="preserve">       /data i czytelny podpis /</w:t>
      </w:r>
    </w:p>
    <w:sectPr w:rsidR="008421BB" w:rsidSect="00B13F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zCzMDY3NTMzNjNU0lEKTi0uzszPAykwrAUAx7RFHSwAAAA="/>
  </w:docVars>
  <w:rsids>
    <w:rsidRoot w:val="008421BB"/>
    <w:rsid w:val="0014017C"/>
    <w:rsid w:val="002D7318"/>
    <w:rsid w:val="005130DB"/>
    <w:rsid w:val="007462DE"/>
    <w:rsid w:val="007B7A90"/>
    <w:rsid w:val="00836AB1"/>
    <w:rsid w:val="008421BB"/>
    <w:rsid w:val="00B13FCD"/>
    <w:rsid w:val="00DF3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EF11A"/>
  <w15:docId w15:val="{E51B8786-65B0-4049-87BD-921948724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3FC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7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24</Words>
  <Characters>3150</Characters>
  <Application>Microsoft Office Word</Application>
  <DocSecurity>0</DocSecurity>
  <Lines>26</Lines>
  <Paragraphs>7</Paragraphs>
  <ScaleCrop>false</ScaleCrop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kowski</dc:creator>
  <cp:lastModifiedBy>Katarzyna Dendys-Kosecka</cp:lastModifiedBy>
  <cp:revision>8</cp:revision>
  <dcterms:created xsi:type="dcterms:W3CDTF">2020-01-13T06:31:00Z</dcterms:created>
  <dcterms:modified xsi:type="dcterms:W3CDTF">2020-01-21T13:41:00Z</dcterms:modified>
</cp:coreProperties>
</file>